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Раджаб</w:t>
      </w:r>
      <w:r>
        <w:t xml:space="preserve"> </w:t>
      </w:r>
      <w:r>
        <w:t xml:space="preserve">Раджа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786018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728985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760426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776316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730460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747010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773460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749399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715836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818921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756265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732708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698119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122706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063183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896982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6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927914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723432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780244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740686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781454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744209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776513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733065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Раджаб Раджабов</dc:creator>
  <dc:language>ru-RU</dc:language>
  <cp:keywords/>
  <dcterms:created xsi:type="dcterms:W3CDTF">2024-03-27T14:00:35Z</dcterms:created>
  <dcterms:modified xsi:type="dcterms:W3CDTF">2024-03-27T14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